
<file path=[Content_Types].xml><?xml version="1.0" encoding="utf-8"?>
<Types xmlns="http://schemas.openxmlformats.org/package/2006/content-types">
  <Default Extension="jfif"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F50E" w14:textId="77777777" w:rsidR="00551687" w:rsidRPr="00834006" w:rsidRDefault="00551687" w:rsidP="00551687">
      <w:pPr>
        <w:pStyle w:val="Title"/>
        <w:spacing w:before="280" w:after="280"/>
        <w:jc w:val="center"/>
        <w:rPr>
          <w:rFonts w:ascii="Comfortaa" w:eastAsia="Comfortaa" w:hAnsi="Comfortaa" w:cs="Comfortaa"/>
          <w:b/>
          <w:u w:val="single"/>
        </w:rPr>
      </w:pPr>
      <w:bookmarkStart w:id="0" w:name="_4sakije55ssi"/>
      <w:bookmarkEnd w:id="0"/>
      <w:r w:rsidRPr="00834006">
        <w:rPr>
          <w:rFonts w:ascii="Comfortaa" w:eastAsia="Comfortaa" w:hAnsi="Comfortaa" w:cs="Comfortaa"/>
          <w:b/>
          <w:u w:val="single"/>
        </w:rPr>
        <w:t xml:space="preserve">Specification Document- </w:t>
      </w:r>
    </w:p>
    <w:p w14:paraId="72EEF5DF" w14:textId="095A6BA9" w:rsidR="00551687" w:rsidRPr="00834006" w:rsidRDefault="00551687" w:rsidP="00551687">
      <w:pPr>
        <w:pStyle w:val="Title"/>
        <w:spacing w:before="280" w:after="280"/>
        <w:jc w:val="center"/>
        <w:rPr>
          <w:rFonts w:ascii="Comfortaa" w:eastAsia="Comfortaa" w:hAnsi="Comfortaa" w:cs="Comfortaa"/>
          <w:b/>
          <w:u w:val="single"/>
        </w:rPr>
      </w:pPr>
      <w:bookmarkStart w:id="1" w:name="_fpbgrqketozn"/>
      <w:bookmarkEnd w:id="1"/>
      <w:r w:rsidRPr="00834006">
        <w:rPr>
          <w:rFonts w:ascii="Comfortaa" w:eastAsia="Comfortaa" w:hAnsi="Comfortaa" w:cs="Comfortaa"/>
          <w:b/>
          <w:u w:val="single"/>
        </w:rPr>
        <w:t>Weather Balloon</w:t>
      </w:r>
    </w:p>
    <w:p w14:paraId="545B5968" w14:textId="77777777" w:rsidR="00551687" w:rsidRDefault="00551687" w:rsidP="00551687">
      <w:pPr>
        <w:ind w:left="-425" w:right="-462"/>
      </w:pPr>
    </w:p>
    <w:p w14:paraId="4F81CC1D" w14:textId="77777777" w:rsidR="00551687" w:rsidRPr="00834006" w:rsidRDefault="00551687" w:rsidP="00551687">
      <w:pPr>
        <w:spacing w:before="280" w:after="280"/>
        <w:jc w:val="center"/>
        <w:rPr>
          <w:rFonts w:ascii="Comfortaa" w:eastAsia="Comfortaa" w:hAnsi="Comfortaa" w:cs="Comfortaa"/>
          <w:sz w:val="48"/>
          <w:szCs w:val="48"/>
          <w:u w:val="single"/>
        </w:rPr>
      </w:pPr>
      <w:r w:rsidRPr="00834006">
        <w:rPr>
          <w:rFonts w:ascii="Comfortaa" w:eastAsia="Comfortaa" w:hAnsi="Comfortaa" w:cs="Comfortaa"/>
          <w:b/>
          <w:sz w:val="48"/>
          <w:szCs w:val="48"/>
          <w:u w:val="single"/>
        </w:rPr>
        <w:t>-:Mentor:-</w:t>
      </w:r>
    </w:p>
    <w:p w14:paraId="41804C80" w14:textId="527E0F15"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Ritik</w:t>
      </w:r>
      <w:proofErr w:type="spellEnd"/>
      <w:r>
        <w:rPr>
          <w:rFonts w:ascii="Comfortaa" w:eastAsia="Comfortaa" w:hAnsi="Comfortaa" w:cs="Comfortaa"/>
          <w:sz w:val="42"/>
          <w:szCs w:val="42"/>
        </w:rPr>
        <w:t xml:space="preserve"> Raj</w:t>
      </w:r>
    </w:p>
    <w:p w14:paraId="49157889" w14:textId="063F7743" w:rsidR="00551687" w:rsidRDefault="0055168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Vishesh</w:t>
      </w:r>
      <w:proofErr w:type="spellEnd"/>
    </w:p>
    <w:p w14:paraId="4BCEFF8F" w14:textId="127FA9D2" w:rsidR="00551687" w:rsidRDefault="00E778C7" w:rsidP="00551687">
      <w:pPr>
        <w:spacing w:before="280" w:after="280"/>
        <w:jc w:val="center"/>
        <w:rPr>
          <w:rFonts w:ascii="Comfortaa" w:eastAsia="Comfortaa" w:hAnsi="Comfortaa" w:cs="Comfortaa"/>
          <w:sz w:val="42"/>
          <w:szCs w:val="42"/>
        </w:rPr>
      </w:pPr>
      <w:proofErr w:type="spellStart"/>
      <w:r>
        <w:rPr>
          <w:rFonts w:ascii="Comfortaa" w:eastAsia="Comfortaa" w:hAnsi="Comfortaa" w:cs="Comfortaa"/>
          <w:sz w:val="42"/>
          <w:szCs w:val="42"/>
        </w:rPr>
        <w:t>Prathamesh</w:t>
      </w:r>
      <w:proofErr w:type="spellEnd"/>
      <w:r>
        <w:rPr>
          <w:rFonts w:ascii="Comfortaa" w:eastAsia="Comfortaa" w:hAnsi="Comfortaa" w:cs="Comfortaa"/>
          <w:sz w:val="42"/>
          <w:szCs w:val="42"/>
        </w:rPr>
        <w:t xml:space="preserve"> </w:t>
      </w:r>
      <w:proofErr w:type="spellStart"/>
      <w:r w:rsidR="00551687">
        <w:rPr>
          <w:rFonts w:ascii="Comfortaa" w:eastAsia="Comfortaa" w:hAnsi="Comfortaa" w:cs="Comfortaa"/>
          <w:sz w:val="42"/>
          <w:szCs w:val="42"/>
        </w:rPr>
        <w:t>Bhaktan</w:t>
      </w:r>
      <w:proofErr w:type="spellEnd"/>
    </w:p>
    <w:p w14:paraId="7203ADC7" w14:textId="77777777"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Team:-</w:t>
      </w:r>
    </w:p>
    <w:p w14:paraId="122E9EFC" w14:textId="42AA2935"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Pragyansh</w:t>
      </w:r>
      <w:proofErr w:type="spellEnd"/>
      <w:r>
        <w:rPr>
          <w:rFonts w:ascii="Comfortaa" w:eastAsia="Comfortaa" w:hAnsi="Comfortaa" w:cs="Comfortaa"/>
          <w:sz w:val="44"/>
          <w:szCs w:val="44"/>
        </w:rPr>
        <w:t xml:space="preserve"> Chaturvedi</w:t>
      </w:r>
    </w:p>
    <w:p w14:paraId="2195EE68" w14:textId="3FA0113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shutosh Singh</w:t>
      </w:r>
    </w:p>
    <w:p w14:paraId="0FE7E2DA" w14:textId="15F71056" w:rsidR="00551687" w:rsidRDefault="00551687" w:rsidP="00551687">
      <w:pPr>
        <w:spacing w:before="280" w:after="280"/>
        <w:jc w:val="center"/>
        <w:rPr>
          <w:rFonts w:ascii="Comfortaa" w:eastAsia="Comfortaa" w:hAnsi="Comfortaa" w:cs="Comfortaa"/>
          <w:sz w:val="44"/>
          <w:szCs w:val="44"/>
        </w:rPr>
      </w:pPr>
      <w:proofErr w:type="spellStart"/>
      <w:r>
        <w:rPr>
          <w:rFonts w:ascii="Comfortaa" w:eastAsia="Comfortaa" w:hAnsi="Comfortaa" w:cs="Comfortaa"/>
          <w:sz w:val="44"/>
          <w:szCs w:val="44"/>
        </w:rPr>
        <w:t>Chaitany</w:t>
      </w:r>
      <w:proofErr w:type="spellEnd"/>
      <w:r>
        <w:rPr>
          <w:rFonts w:ascii="Comfortaa" w:eastAsia="Comfortaa" w:hAnsi="Comfortaa" w:cs="Comfortaa"/>
          <w:sz w:val="44"/>
          <w:szCs w:val="44"/>
        </w:rPr>
        <w:t xml:space="preserve"> Raghav</w:t>
      </w:r>
    </w:p>
    <w:p w14:paraId="4DF67B38" w14:textId="4081422B"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Harshit Gupta</w:t>
      </w:r>
    </w:p>
    <w:p w14:paraId="55B74EBE" w14:textId="4CC2E959" w:rsidR="00CB505F"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ushar Gupta</w:t>
      </w:r>
    </w:p>
    <w:p w14:paraId="58B8FED3" w14:textId="3F6F6C78" w:rsidR="00834006" w:rsidRPr="00FB2292" w:rsidRDefault="00834006" w:rsidP="00834006">
      <w:pPr>
        <w:spacing w:before="280" w:after="280"/>
        <w:rPr>
          <w:rFonts w:ascii="Comfortaa" w:eastAsia="Comfortaa" w:hAnsi="Comfortaa" w:cs="Comfortaa"/>
          <w:bCs/>
          <w:sz w:val="40"/>
          <w:szCs w:val="40"/>
        </w:rPr>
      </w:pPr>
      <w:proofErr w:type="spellStart"/>
      <w:r w:rsidRPr="00834006">
        <w:rPr>
          <w:rFonts w:ascii="Comfortaa" w:eastAsia="Comfortaa" w:hAnsi="Comfortaa" w:cs="Comfortaa"/>
          <w:b/>
          <w:sz w:val="40"/>
          <w:szCs w:val="40"/>
          <w:u w:val="single"/>
        </w:rPr>
        <w:t>Github</w:t>
      </w:r>
      <w:proofErr w:type="spellEnd"/>
      <w:r w:rsidRPr="00834006">
        <w:rPr>
          <w:rFonts w:ascii="Comfortaa" w:eastAsia="Comfortaa" w:hAnsi="Comfortaa" w:cs="Comfortaa"/>
          <w:b/>
          <w:sz w:val="40"/>
          <w:szCs w:val="40"/>
          <w:u w:val="single"/>
        </w:rPr>
        <w:t xml:space="preserve"> Repository Link</w:t>
      </w:r>
      <w:r w:rsidRPr="00FB2292">
        <w:rPr>
          <w:rFonts w:ascii="Comfortaa" w:eastAsia="Comfortaa" w:hAnsi="Comfortaa" w:cs="Comfortaa"/>
          <w:b/>
          <w:sz w:val="24"/>
          <w:szCs w:val="24"/>
          <w:u w:val="single"/>
        </w:rPr>
        <w:t>:-</w:t>
      </w:r>
      <w:r w:rsidRPr="00FB2292">
        <w:rPr>
          <w:sz w:val="24"/>
          <w:szCs w:val="24"/>
        </w:rPr>
        <w:t xml:space="preserve"> </w:t>
      </w:r>
      <w:r w:rsidR="00FB2292" w:rsidRPr="00FB2292">
        <w:rPr>
          <w:sz w:val="24"/>
          <w:szCs w:val="24"/>
        </w:rPr>
        <w:t>https://github.com/PragChat/weather_balloon</w:t>
      </w:r>
    </w:p>
    <w:p w14:paraId="571868B0" w14:textId="77777777" w:rsidR="00834006" w:rsidRDefault="00834006" w:rsidP="00551687">
      <w:pPr>
        <w:spacing w:before="280" w:after="280"/>
        <w:jc w:val="center"/>
        <w:rPr>
          <w:rFonts w:ascii="Comfortaa" w:eastAsia="Comfortaa" w:hAnsi="Comfortaa" w:cs="Comfortaa"/>
          <w:b/>
          <w:sz w:val="48"/>
          <w:szCs w:val="48"/>
        </w:rPr>
      </w:pPr>
    </w:p>
    <w:p w14:paraId="6C7EC97B" w14:textId="4C14DABD" w:rsidR="00551687" w:rsidRPr="00834006" w:rsidRDefault="00551687"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lastRenderedPageBreak/>
        <w:t>-:Problem Statement:-</w:t>
      </w:r>
    </w:p>
    <w:p w14:paraId="39EA1E4B" w14:textId="2F7CFECE" w:rsidR="00551687" w:rsidRDefault="0055168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Gathering Air quality index data at different locations and altitudes of the atmosphere and use it to monitor air quality at a location in a cost effective way.</w:t>
      </w:r>
    </w:p>
    <w:p w14:paraId="13C5535D" w14:textId="77777777" w:rsidR="002679D2" w:rsidRPr="00834006" w:rsidRDefault="002679D2" w:rsidP="002679D2">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Objective</w:t>
      </w:r>
    </w:p>
    <w:p w14:paraId="141BE4CA" w14:textId="1F7176A6" w:rsidR="002679D2" w:rsidRPr="00834006" w:rsidRDefault="002679D2" w:rsidP="002679D2">
      <w:pPr>
        <w:spacing w:before="280" w:after="280"/>
        <w:rPr>
          <w:rFonts w:ascii="Comfortaa" w:eastAsia="Comfortaa" w:hAnsi="Comfortaa" w:cs="Comfortaa"/>
          <w:sz w:val="44"/>
          <w:szCs w:val="44"/>
        </w:rPr>
      </w:pPr>
      <w:r w:rsidRPr="00834006">
        <w:rPr>
          <w:rFonts w:ascii="Comfortaa" w:eastAsia="Comfortaa" w:hAnsi="Comfortaa" w:cs="Comfortaa"/>
          <w:sz w:val="44"/>
          <w:szCs w:val="44"/>
        </w:rPr>
        <w:t xml:space="preserve">To create a low cost helium-filled weather balloon loaded with an Arduino Uno Board and sensors of high specificity along with </w:t>
      </w:r>
      <w:proofErr w:type="spellStart"/>
      <w:r w:rsidRPr="00834006">
        <w:rPr>
          <w:rFonts w:ascii="Comfortaa" w:eastAsia="Comfortaa" w:hAnsi="Comfortaa" w:cs="Comfortaa"/>
          <w:sz w:val="44"/>
          <w:szCs w:val="44"/>
        </w:rPr>
        <w:t>gps</w:t>
      </w:r>
      <w:proofErr w:type="spellEnd"/>
      <w:r w:rsidRPr="00834006">
        <w:rPr>
          <w:rFonts w:ascii="Comfortaa" w:eastAsia="Comfortaa" w:hAnsi="Comfortaa" w:cs="Comfortaa"/>
          <w:sz w:val="44"/>
          <w:szCs w:val="44"/>
        </w:rPr>
        <w:t xml:space="preserve"> and altitude monitoring modules.</w:t>
      </w:r>
    </w:p>
    <w:p w14:paraId="6947F23C" w14:textId="71857D48" w:rsidR="002679D2" w:rsidRPr="00834006" w:rsidRDefault="003606DC" w:rsidP="00551687">
      <w:pPr>
        <w:spacing w:before="280" w:after="280"/>
        <w:jc w:val="center"/>
        <w:rPr>
          <w:rFonts w:ascii="Comfortaa" w:eastAsia="Comfortaa" w:hAnsi="Comfortaa" w:cs="Comfortaa"/>
          <w:b/>
          <w:sz w:val="48"/>
          <w:szCs w:val="48"/>
          <w:u w:val="single"/>
        </w:rPr>
      </w:pPr>
      <w:r w:rsidRPr="00834006">
        <w:rPr>
          <w:rFonts w:ascii="Comfortaa" w:eastAsia="Comfortaa" w:hAnsi="Comfortaa" w:cs="Comfortaa"/>
          <w:b/>
          <w:sz w:val="48"/>
          <w:szCs w:val="48"/>
          <w:u w:val="single"/>
        </w:rPr>
        <w:t>-:</w:t>
      </w:r>
      <w:r w:rsidR="002679D2" w:rsidRPr="00834006">
        <w:rPr>
          <w:rFonts w:ascii="Comfortaa" w:eastAsia="Comfortaa" w:hAnsi="Comfortaa" w:cs="Comfortaa"/>
          <w:b/>
          <w:sz w:val="48"/>
          <w:szCs w:val="48"/>
          <w:u w:val="single"/>
        </w:rPr>
        <w:t>Components Required</w:t>
      </w:r>
      <w:r w:rsidRPr="00834006">
        <w:rPr>
          <w:rFonts w:ascii="Comfortaa" w:eastAsia="Comfortaa" w:hAnsi="Comfortaa" w:cs="Comfortaa"/>
          <w:b/>
          <w:sz w:val="48"/>
          <w:szCs w:val="48"/>
          <w:u w:val="single"/>
        </w:rPr>
        <w:t>:-</w:t>
      </w:r>
    </w:p>
    <w:p w14:paraId="5947ED5B" w14:textId="3E8585FD"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rduino Uno</w:t>
      </w:r>
    </w:p>
    <w:p w14:paraId="60DAED3E" w14:textId="745F7255"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readboard</w:t>
      </w:r>
    </w:p>
    <w:p w14:paraId="0CB21DB8" w14:textId="6F994F6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Jumper wires</w:t>
      </w:r>
    </w:p>
    <w:p w14:paraId="6788BBFF" w14:textId="67584FE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GPS GSM 808 module</w:t>
      </w:r>
    </w:p>
    <w:p w14:paraId="41FE33C0" w14:textId="50C816FB"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SD card module</w:t>
      </w:r>
    </w:p>
    <w:p w14:paraId="41B4DB4D" w14:textId="3FC95412" w:rsidR="002679D2"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BME680</w:t>
      </w:r>
      <w:r w:rsidR="002679D2" w:rsidRPr="003606DC">
        <w:rPr>
          <w:rFonts w:ascii="Comfortaa" w:eastAsia="Comfortaa" w:hAnsi="Comfortaa" w:cs="Comfortaa"/>
          <w:bCs/>
          <w:sz w:val="48"/>
          <w:szCs w:val="48"/>
        </w:rPr>
        <w:t xml:space="preserve"> sensor</w:t>
      </w:r>
    </w:p>
    <w:p w14:paraId="29AB1D91" w14:textId="6FA529E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lastRenderedPageBreak/>
        <w:t>MICS2714 sensor</w:t>
      </w:r>
    </w:p>
    <w:p w14:paraId="2E450CA9" w14:textId="312D8854" w:rsidR="003606DC" w:rsidRPr="003606DC" w:rsidRDefault="003606DC"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DSM501A sensor</w:t>
      </w:r>
    </w:p>
    <w:p w14:paraId="10B167D5" w14:textId="00E90729" w:rsidR="003606DC" w:rsidRPr="003606DC" w:rsidRDefault="003606DC" w:rsidP="003606DC">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MQ131 sensor</w:t>
      </w:r>
    </w:p>
    <w:p w14:paraId="4D358786" w14:textId="17068E67"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 xml:space="preserve">2200 </w:t>
      </w:r>
      <w:proofErr w:type="spellStart"/>
      <w:r w:rsidRPr="003606DC">
        <w:rPr>
          <w:rFonts w:ascii="Comfortaa" w:eastAsia="Comfortaa" w:hAnsi="Comfortaa" w:cs="Comfortaa"/>
          <w:bCs/>
          <w:sz w:val="48"/>
          <w:szCs w:val="48"/>
        </w:rPr>
        <w:t>mAh</w:t>
      </w:r>
      <w:proofErr w:type="spellEnd"/>
      <w:r w:rsidR="003606DC" w:rsidRPr="003606DC">
        <w:rPr>
          <w:rFonts w:ascii="Comfortaa" w:eastAsia="Comfortaa" w:hAnsi="Comfortaa" w:cs="Comfortaa"/>
          <w:bCs/>
          <w:sz w:val="48"/>
          <w:szCs w:val="48"/>
        </w:rPr>
        <w:t xml:space="preserve"> LiPo</w:t>
      </w:r>
      <w:r w:rsidRPr="003606DC">
        <w:rPr>
          <w:rFonts w:ascii="Comfortaa" w:eastAsia="Comfortaa" w:hAnsi="Comfortaa" w:cs="Comfortaa"/>
          <w:bCs/>
          <w:sz w:val="48"/>
          <w:szCs w:val="48"/>
        </w:rPr>
        <w:t xml:space="preserve"> Batteries</w:t>
      </w:r>
    </w:p>
    <w:p w14:paraId="50B232CD" w14:textId="3437BA03" w:rsidR="002679D2" w:rsidRPr="003606DC"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A 3D printed casing</w:t>
      </w:r>
    </w:p>
    <w:p w14:paraId="58E7E1C6" w14:textId="13514EE0" w:rsidR="002679D2" w:rsidRDefault="002679D2" w:rsidP="00551687">
      <w:pPr>
        <w:spacing w:before="280" w:after="280"/>
        <w:jc w:val="center"/>
        <w:rPr>
          <w:rFonts w:ascii="Comfortaa" w:eastAsia="Comfortaa" w:hAnsi="Comfortaa" w:cs="Comfortaa"/>
          <w:bCs/>
          <w:sz w:val="48"/>
          <w:szCs w:val="48"/>
        </w:rPr>
      </w:pPr>
      <w:r w:rsidRPr="003606DC">
        <w:rPr>
          <w:rFonts w:ascii="Comfortaa" w:eastAsia="Comfortaa" w:hAnsi="Comfortaa" w:cs="Comfortaa"/>
          <w:bCs/>
          <w:sz w:val="48"/>
          <w:szCs w:val="48"/>
        </w:rPr>
        <w:t>Latex Balloon</w:t>
      </w:r>
    </w:p>
    <w:p w14:paraId="314BB3BA" w14:textId="5C9F3681" w:rsidR="001E6D46" w:rsidRPr="003606DC" w:rsidRDefault="001E6D46" w:rsidP="00551687">
      <w:pPr>
        <w:spacing w:before="280" w:after="280"/>
        <w:jc w:val="center"/>
        <w:rPr>
          <w:rFonts w:ascii="Comfortaa" w:eastAsia="Comfortaa" w:hAnsi="Comfortaa" w:cs="Comfortaa"/>
          <w:bCs/>
          <w:sz w:val="48"/>
          <w:szCs w:val="48"/>
        </w:rPr>
      </w:pPr>
      <w:r>
        <w:rPr>
          <w:rFonts w:ascii="Comfortaa" w:eastAsia="Comfortaa" w:hAnsi="Comfortaa" w:cs="Comfortaa"/>
          <w:bCs/>
          <w:sz w:val="48"/>
          <w:szCs w:val="48"/>
        </w:rPr>
        <w:t>DC motor with propeller and DC motor driver</w:t>
      </w:r>
    </w:p>
    <w:p w14:paraId="0968D9C8" w14:textId="266092EB"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inal Goals of project:-</w:t>
      </w:r>
    </w:p>
    <w:p w14:paraId="61F10F5F" w14:textId="343B60C8"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Achieving a height of 10000ft</w:t>
      </w:r>
    </w:p>
    <w:p w14:paraId="64FCA681" w14:textId="5C57850C"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Monitor </w:t>
      </w:r>
      <w:r w:rsidRPr="003606DC">
        <w:rPr>
          <w:rFonts w:ascii="Comfortaa" w:eastAsia="Comfortaa" w:hAnsi="Comfortaa" w:cs="Comfortaa"/>
          <w:sz w:val="44"/>
          <w:szCs w:val="44"/>
        </w:rPr>
        <w:t>Ozone, NOx, CO, VOC and Particulate Matter levels</w:t>
      </w:r>
    </w:p>
    <w:p w14:paraId="2497F314" w14:textId="31152BF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Write this data on the SD card</w:t>
      </w:r>
    </w:p>
    <w:p w14:paraId="1445593C" w14:textId="5E58E702"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4. Send us coordinates and altitude using the GSM module so we can track the balloon.</w:t>
      </w:r>
    </w:p>
    <w:p w14:paraId="13A30E59" w14:textId="3453155A"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mponent overview and choice reasoning:-</w:t>
      </w:r>
    </w:p>
    <w:p w14:paraId="7266F270" w14:textId="16CCAEF1" w:rsidR="003606DC" w:rsidRPr="00834006" w:rsidRDefault="003606D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 xml:space="preserve">2200 </w:t>
      </w:r>
      <w:proofErr w:type="spellStart"/>
      <w:r w:rsidRPr="00834006">
        <w:rPr>
          <w:rFonts w:ascii="Comfortaa" w:eastAsia="Comfortaa" w:hAnsi="Comfortaa" w:cs="Comfortaa"/>
          <w:b/>
          <w:bCs/>
          <w:sz w:val="44"/>
          <w:szCs w:val="44"/>
          <w:u w:val="single"/>
        </w:rPr>
        <w:t>mAh</w:t>
      </w:r>
      <w:proofErr w:type="spellEnd"/>
      <w:r w:rsidRPr="00834006">
        <w:rPr>
          <w:rFonts w:ascii="Comfortaa" w:eastAsia="Comfortaa" w:hAnsi="Comfortaa" w:cs="Comfortaa"/>
          <w:b/>
          <w:bCs/>
          <w:sz w:val="44"/>
          <w:szCs w:val="44"/>
          <w:u w:val="single"/>
        </w:rPr>
        <w:t xml:space="preserve"> LiPo battery</w:t>
      </w:r>
    </w:p>
    <w:p w14:paraId="4560218D" w14:textId="16EDD61D" w:rsidR="003606DC" w:rsidRDefault="003606D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lastRenderedPageBreak/>
        <w:t>We are using a LiPo battery as alkaline batteries will freeze up in the low temperatures at higher altitudes. 2200</w:t>
      </w:r>
      <w:r w:rsidR="001E6D46">
        <w:rPr>
          <w:rFonts w:ascii="Comfortaa" w:eastAsia="Comfortaa" w:hAnsi="Comfortaa" w:cs="Comfortaa"/>
          <w:sz w:val="44"/>
          <w:szCs w:val="44"/>
        </w:rPr>
        <w:t>mAh would enough for the balloon to last half a day. We haven’t experimented how long the battery would last. After doing a test we can accordingly increase the capacity. Also, we have to keep in mind that battery life gets reduced at low temperatures.</w:t>
      </w:r>
    </w:p>
    <w:p w14:paraId="3D3BE2F6" w14:textId="1733F68B" w:rsidR="001E6D46" w:rsidRPr="00834006" w:rsidRDefault="001E6D4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Printed Casing:-</w:t>
      </w:r>
    </w:p>
    <w:p w14:paraId="3F85F51C" w14:textId="0176306B" w:rsidR="001E6D46" w:rsidRDefault="001E6D4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Since the electronics can’t withstand very low temperature, we will be making</w:t>
      </w:r>
      <w:r w:rsidR="00FC625C">
        <w:rPr>
          <w:rFonts w:ascii="Comfortaa" w:eastAsia="Comfortaa" w:hAnsi="Comfortaa" w:cs="Comfortaa"/>
          <w:sz w:val="44"/>
          <w:szCs w:val="44"/>
        </w:rPr>
        <w:t xml:space="preserve"> A UDP casing which will case all the components. We will try to minimize shocks due to gusts of wind or impact. Also, the electronics will be placed near the batteries for warmth. The sensors won’t be directly exposed to outside air.</w:t>
      </w:r>
    </w:p>
    <w:p w14:paraId="2E2C2CA6" w14:textId="6A54077C" w:rsidR="00FC625C" w:rsidRPr="00834006" w:rsidRDefault="00FC625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GPS-GSM 808 Module:-</w:t>
      </w:r>
    </w:p>
    <w:p w14:paraId="34B0002E" w14:textId="65D97ACE" w:rsidR="00FC625C" w:rsidRDefault="00F9143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module will be used for</w:t>
      </w:r>
      <w:r w:rsidR="003F355F">
        <w:rPr>
          <w:rFonts w:ascii="Comfortaa" w:eastAsia="Comfortaa" w:hAnsi="Comfortaa" w:cs="Comfortaa"/>
          <w:sz w:val="44"/>
          <w:szCs w:val="44"/>
        </w:rPr>
        <w:t xml:space="preserve"> finding the location of the balloon and relaying the information to us using GPS.</w:t>
      </w:r>
      <w:r w:rsidR="00EC155F">
        <w:rPr>
          <w:rFonts w:ascii="Comfortaa" w:eastAsia="Comfortaa" w:hAnsi="Comfortaa" w:cs="Comfortaa"/>
          <w:sz w:val="44"/>
          <w:szCs w:val="44"/>
        </w:rPr>
        <w:t xml:space="preserve"> This can be used to track the balloon </w:t>
      </w:r>
      <w:r w:rsidR="00EC155F">
        <w:rPr>
          <w:rFonts w:ascii="Comfortaa" w:eastAsia="Comfortaa" w:hAnsi="Comfortaa" w:cs="Comfortaa"/>
          <w:sz w:val="44"/>
          <w:szCs w:val="44"/>
        </w:rPr>
        <w:lastRenderedPageBreak/>
        <w:t>and follow it, as we can’t control it.</w:t>
      </w:r>
      <w:r w:rsidR="00582722">
        <w:rPr>
          <w:rFonts w:ascii="Comfortaa" w:eastAsia="Comfortaa" w:hAnsi="Comfortaa" w:cs="Comfortaa"/>
          <w:sz w:val="44"/>
          <w:szCs w:val="44"/>
        </w:rPr>
        <w:t xml:space="preserve"> The sensor can withstand -40 </w:t>
      </w:r>
      <w:proofErr w:type="spellStart"/>
      <w:r w:rsidR="00582722">
        <w:rPr>
          <w:rFonts w:ascii="Comfortaa" w:eastAsia="Comfortaa" w:hAnsi="Comfortaa" w:cs="Comfortaa"/>
          <w:sz w:val="44"/>
          <w:szCs w:val="44"/>
        </w:rPr>
        <w:t>celsius</w:t>
      </w:r>
      <w:proofErr w:type="spellEnd"/>
      <w:r w:rsidR="00582722">
        <w:rPr>
          <w:rFonts w:ascii="Comfortaa" w:eastAsia="Comfortaa" w:hAnsi="Comfortaa" w:cs="Comfortaa"/>
          <w:sz w:val="44"/>
          <w:szCs w:val="44"/>
        </w:rPr>
        <w:t>, so it is quite robust.</w:t>
      </w:r>
    </w:p>
    <w:p w14:paraId="63492007" w14:textId="488D479B"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6B7DE2C4" wp14:editId="252CF3AF">
            <wp:extent cx="5731510" cy="429895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F00E6A3" w14:textId="0E39CC79"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GPS-GSM 808 Module</w:t>
      </w:r>
    </w:p>
    <w:p w14:paraId="127B8C27" w14:textId="54D56BD6" w:rsidR="00582722" w:rsidRPr="00834006" w:rsidRDefault="00582722"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BME680 Sensor:-</w:t>
      </w:r>
    </w:p>
    <w:p w14:paraId="1A96C7A9" w14:textId="5A65E9B7" w:rsidR="00582722" w:rsidRDefault="0058272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BME680 is a handy sensor by Bosch. It measures Humidity, </w:t>
      </w:r>
      <w:r w:rsidR="00345F49">
        <w:rPr>
          <w:rFonts w:ascii="Comfortaa" w:eastAsia="Comfortaa" w:hAnsi="Comfortaa" w:cs="Comfortaa"/>
          <w:sz w:val="44"/>
          <w:szCs w:val="44"/>
        </w:rPr>
        <w:t xml:space="preserve">Temperature, Pressure and VOC (Volatile Organic Compounds) gas conc. This sensor can also withstand -40 </w:t>
      </w:r>
      <w:proofErr w:type="spellStart"/>
      <w:r w:rsidR="00345F49">
        <w:rPr>
          <w:rFonts w:ascii="Comfortaa" w:eastAsia="Comfortaa" w:hAnsi="Comfortaa" w:cs="Comfortaa"/>
          <w:sz w:val="44"/>
          <w:szCs w:val="44"/>
        </w:rPr>
        <w:t>celsius</w:t>
      </w:r>
      <w:proofErr w:type="spellEnd"/>
      <w:r w:rsidR="00345F49">
        <w:rPr>
          <w:rFonts w:ascii="Comfortaa" w:eastAsia="Comfortaa" w:hAnsi="Comfortaa" w:cs="Comfortaa"/>
          <w:sz w:val="44"/>
          <w:szCs w:val="44"/>
        </w:rPr>
        <w:t>, and so we chose it. Also, the specificity of the sensor is high</w:t>
      </w:r>
      <w:r w:rsidR="007B2BCC">
        <w:rPr>
          <w:rFonts w:ascii="Comfortaa" w:eastAsia="Comfortaa" w:hAnsi="Comfortaa" w:cs="Comfortaa"/>
          <w:sz w:val="44"/>
          <w:szCs w:val="44"/>
        </w:rPr>
        <w:t xml:space="preserve"> </w:t>
      </w:r>
      <w:r w:rsidR="007B2BCC">
        <w:rPr>
          <w:rFonts w:ascii="Comfortaa" w:eastAsia="Comfortaa" w:hAnsi="Comfortaa" w:cs="Comfortaa"/>
          <w:sz w:val="44"/>
          <w:szCs w:val="44"/>
        </w:rPr>
        <w:lastRenderedPageBreak/>
        <w:t>and the working principle is heating of metal oxides like SnO2.</w:t>
      </w:r>
    </w:p>
    <w:p w14:paraId="12C3EE52" w14:textId="7AC59BF6" w:rsidR="003200CC" w:rsidRDefault="003200CC"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drawing>
          <wp:inline distT="0" distB="0" distL="0" distR="0" wp14:anchorId="145B6C51" wp14:editId="05A3DF99">
            <wp:extent cx="2395855" cy="1760022"/>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2415714" cy="1774611"/>
                    </a:xfrm>
                    <a:prstGeom prst="rect">
                      <a:avLst/>
                    </a:prstGeom>
                  </pic:spPr>
                </pic:pic>
              </a:graphicData>
            </a:graphic>
          </wp:inline>
        </w:drawing>
      </w:r>
    </w:p>
    <w:p w14:paraId="09FD3318" w14:textId="07D8BDF2" w:rsidR="003200CC" w:rsidRPr="003200CC" w:rsidRDefault="003200CC" w:rsidP="00551687">
      <w:pPr>
        <w:spacing w:before="280" w:after="280"/>
        <w:jc w:val="center"/>
        <w:rPr>
          <w:rFonts w:ascii="Comfortaa" w:eastAsia="Comfortaa" w:hAnsi="Comfortaa" w:cs="Comfortaa"/>
          <w:sz w:val="44"/>
          <w:szCs w:val="44"/>
          <w:u w:val="single"/>
        </w:rPr>
      </w:pPr>
      <w:r w:rsidRPr="003200CC">
        <w:rPr>
          <w:rFonts w:ascii="Comfortaa" w:eastAsia="Comfortaa" w:hAnsi="Comfortaa" w:cs="Comfortaa"/>
          <w:sz w:val="44"/>
          <w:szCs w:val="44"/>
          <w:u w:val="single"/>
        </w:rPr>
        <w:t>BME680</w:t>
      </w:r>
    </w:p>
    <w:p w14:paraId="42470A55" w14:textId="67EEB49C" w:rsidR="007B2BCC" w:rsidRPr="00834006" w:rsidRDefault="007B2BCC"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r w:rsidR="00FF0349" w:rsidRPr="00834006">
        <w:rPr>
          <w:rFonts w:ascii="Comfortaa" w:eastAsia="Comfortaa" w:hAnsi="Comfortaa" w:cs="Comfortaa"/>
          <w:b/>
          <w:bCs/>
          <w:sz w:val="44"/>
          <w:szCs w:val="44"/>
          <w:u w:val="single"/>
        </w:rPr>
        <w:t>DSM501A</w:t>
      </w:r>
      <w:r w:rsidRPr="00834006">
        <w:rPr>
          <w:rFonts w:ascii="Comfortaa" w:eastAsia="Comfortaa" w:hAnsi="Comfortaa" w:cs="Comfortaa"/>
          <w:b/>
          <w:bCs/>
          <w:sz w:val="44"/>
          <w:szCs w:val="44"/>
          <w:u w:val="single"/>
        </w:rPr>
        <w:t>:-</w:t>
      </w:r>
    </w:p>
    <w:p w14:paraId="4DF373B4" w14:textId="20FB8F4F" w:rsidR="007B2BCC" w:rsidRDefault="00FF0349"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DSM501A is a dust sensing module which will be used to measure particulate matter concentrations in the air. DSM501A uses a LED lamp</w:t>
      </w:r>
      <w:r w:rsidR="00AF707B">
        <w:rPr>
          <w:rFonts w:ascii="Comfortaa" w:eastAsia="Comfortaa" w:hAnsi="Comfortaa" w:cs="Comfortaa"/>
          <w:sz w:val="44"/>
          <w:szCs w:val="44"/>
        </w:rPr>
        <w:t xml:space="preserve"> for PM monitoring. It can work till -10 </w:t>
      </w:r>
      <w:proofErr w:type="spellStart"/>
      <w:r w:rsidR="00AF707B">
        <w:rPr>
          <w:rFonts w:ascii="Comfortaa" w:eastAsia="Comfortaa" w:hAnsi="Comfortaa" w:cs="Comfortaa"/>
          <w:sz w:val="44"/>
          <w:szCs w:val="44"/>
        </w:rPr>
        <w:t>celsius</w:t>
      </w:r>
      <w:proofErr w:type="spellEnd"/>
      <w:r w:rsidR="00AF707B">
        <w:rPr>
          <w:rFonts w:ascii="Comfortaa" w:eastAsia="Comfortaa" w:hAnsi="Comfortaa" w:cs="Comfortaa"/>
          <w:sz w:val="44"/>
          <w:szCs w:val="44"/>
        </w:rPr>
        <w:t xml:space="preserve">. Datasheet : </w:t>
      </w:r>
      <w:hyperlink r:id="rId6" w:history="1">
        <w:r w:rsidR="00AF707B" w:rsidRPr="00AF707B">
          <w:rPr>
            <w:rStyle w:val="Hyperlink"/>
            <w:rFonts w:ascii="Comfortaa" w:eastAsia="Comfortaa" w:hAnsi="Comfortaa" w:cs="Comfortaa"/>
            <w:sz w:val="24"/>
            <w:szCs w:val="24"/>
          </w:rPr>
          <w:t>https://i.publiclab.org/system/images/photos/000/003/726/original/tmp_DSM501A_Dust_Sensor630081629.pdf</w:t>
        </w:r>
      </w:hyperlink>
    </w:p>
    <w:p w14:paraId="6DB58B7C" w14:textId="02DA0F67" w:rsidR="003200CC" w:rsidRDefault="003200CC"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028D8C15" wp14:editId="5B3F46C5">
            <wp:extent cx="4972050" cy="22606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972050" cy="2260600"/>
                    </a:xfrm>
                    <a:prstGeom prst="rect">
                      <a:avLst/>
                    </a:prstGeom>
                  </pic:spPr>
                </pic:pic>
              </a:graphicData>
            </a:graphic>
          </wp:inline>
        </w:drawing>
      </w:r>
    </w:p>
    <w:p w14:paraId="6176B204" w14:textId="77777777" w:rsidR="00834006" w:rsidRDefault="00834006" w:rsidP="00551687">
      <w:pPr>
        <w:spacing w:before="280" w:after="280"/>
        <w:jc w:val="center"/>
        <w:rPr>
          <w:rFonts w:ascii="Comfortaa" w:eastAsia="Comfortaa" w:hAnsi="Comfortaa" w:cs="Comfortaa"/>
          <w:b/>
          <w:bCs/>
          <w:sz w:val="44"/>
          <w:szCs w:val="44"/>
        </w:rPr>
      </w:pPr>
    </w:p>
    <w:p w14:paraId="67012FE6" w14:textId="69D3126C" w:rsidR="00AF707B" w:rsidRPr="00834006" w:rsidRDefault="00AF707B"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MICS2714:-</w:t>
      </w:r>
    </w:p>
    <w:p w14:paraId="3C866951" w14:textId="21983C2A" w:rsidR="00AF707B" w:rsidRDefault="00AF707B" w:rsidP="00551687">
      <w:pPr>
        <w:spacing w:before="280" w:after="280"/>
        <w:jc w:val="center"/>
        <w:rPr>
          <w:rStyle w:val="Hyperlink"/>
          <w:rFonts w:ascii="Comfortaa" w:eastAsia="Comfortaa" w:hAnsi="Comfortaa" w:cs="Comfortaa"/>
          <w:sz w:val="24"/>
          <w:szCs w:val="24"/>
        </w:rPr>
      </w:pPr>
      <w:r>
        <w:rPr>
          <w:rFonts w:ascii="Comfortaa" w:eastAsia="Comfortaa" w:hAnsi="Comfortaa" w:cs="Comfortaa"/>
          <w:sz w:val="44"/>
          <w:szCs w:val="44"/>
        </w:rPr>
        <w:t>MICS2714 sensor is used for sensing NOx levels in gas. It is a high specificity sensor whic</w:t>
      </w:r>
      <w:r w:rsidR="00803607">
        <w:rPr>
          <w:rFonts w:ascii="Comfortaa" w:eastAsia="Comfortaa" w:hAnsi="Comfortaa" w:cs="Comfortaa"/>
          <w:sz w:val="44"/>
          <w:szCs w:val="44"/>
        </w:rPr>
        <w:t>h works on the principle of heating metal oxide. It can withstand tempe</w:t>
      </w:r>
      <w:r w:rsidR="00BD60D7">
        <w:rPr>
          <w:rFonts w:ascii="Comfortaa" w:eastAsia="Comfortaa" w:hAnsi="Comfortaa" w:cs="Comfortaa"/>
          <w:sz w:val="44"/>
          <w:szCs w:val="44"/>
        </w:rPr>
        <w:t xml:space="preserve">ratures of -30 </w:t>
      </w:r>
      <w:proofErr w:type="spellStart"/>
      <w:r w:rsidR="00BD60D7">
        <w:rPr>
          <w:rFonts w:ascii="Comfortaa" w:eastAsia="Comfortaa" w:hAnsi="Comfortaa" w:cs="Comfortaa"/>
          <w:sz w:val="44"/>
          <w:szCs w:val="44"/>
        </w:rPr>
        <w:t>celsius</w:t>
      </w:r>
      <w:proofErr w:type="spellEnd"/>
      <w:r w:rsidR="00BD60D7">
        <w:rPr>
          <w:rFonts w:ascii="Comfortaa" w:eastAsia="Comfortaa" w:hAnsi="Comfortaa" w:cs="Comfortaa"/>
          <w:sz w:val="44"/>
          <w:szCs w:val="44"/>
        </w:rPr>
        <w:t>. It</w:t>
      </w:r>
      <w:r w:rsidR="002A050B">
        <w:rPr>
          <w:rFonts w:ascii="Comfortaa" w:eastAsia="Comfortaa" w:hAnsi="Comfortaa" w:cs="Comfortaa"/>
          <w:sz w:val="44"/>
          <w:szCs w:val="44"/>
        </w:rPr>
        <w:t xml:space="preserve"> works on the heated metal oxide principle too. Datasheet: </w:t>
      </w:r>
      <w:hyperlink r:id="rId8" w:history="1">
        <w:r w:rsidR="002A050B" w:rsidRPr="002A050B">
          <w:rPr>
            <w:rStyle w:val="Hyperlink"/>
            <w:rFonts w:ascii="Comfortaa" w:eastAsia="Comfortaa" w:hAnsi="Comfortaa" w:cs="Comfortaa"/>
            <w:sz w:val="24"/>
            <w:szCs w:val="24"/>
          </w:rPr>
          <w:t>https://www.cdiweb.com/datasheets/e2v/mics-2714.pdf</w:t>
        </w:r>
      </w:hyperlink>
    </w:p>
    <w:p w14:paraId="6848E2A2" w14:textId="4CAA799B" w:rsidR="00834006" w:rsidRDefault="00834006" w:rsidP="00551687">
      <w:pPr>
        <w:spacing w:before="280" w:after="280"/>
        <w:jc w:val="center"/>
        <w:rPr>
          <w:rFonts w:ascii="Comfortaa" w:eastAsia="Comfortaa" w:hAnsi="Comfortaa" w:cs="Comfortaa"/>
          <w:sz w:val="24"/>
          <w:szCs w:val="24"/>
        </w:rPr>
      </w:pPr>
      <w:r>
        <w:rPr>
          <w:rFonts w:ascii="Comfortaa" w:eastAsia="Comfortaa" w:hAnsi="Comfortaa" w:cs="Comfortaa"/>
          <w:noProof/>
          <w:sz w:val="24"/>
          <w:szCs w:val="24"/>
        </w:rPr>
        <w:lastRenderedPageBreak/>
        <w:drawing>
          <wp:inline distT="0" distB="0" distL="0" distR="0" wp14:anchorId="430801F4" wp14:editId="5A712F24">
            <wp:extent cx="5080000" cy="37465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080000" cy="3746500"/>
                    </a:xfrm>
                    <a:prstGeom prst="rect">
                      <a:avLst/>
                    </a:prstGeom>
                  </pic:spPr>
                </pic:pic>
              </a:graphicData>
            </a:graphic>
          </wp:inline>
        </w:drawing>
      </w:r>
    </w:p>
    <w:p w14:paraId="4C1F18D1" w14:textId="77777777" w:rsidR="00834006" w:rsidRDefault="00834006" w:rsidP="00551687">
      <w:pPr>
        <w:spacing w:before="280" w:after="280"/>
        <w:jc w:val="center"/>
        <w:rPr>
          <w:rFonts w:ascii="Comfortaa" w:eastAsia="Comfortaa" w:hAnsi="Comfortaa" w:cs="Comfortaa"/>
          <w:b/>
          <w:bCs/>
          <w:sz w:val="44"/>
          <w:szCs w:val="44"/>
        </w:rPr>
      </w:pPr>
    </w:p>
    <w:p w14:paraId="270C123E" w14:textId="1CBBC19B" w:rsidR="002A050B" w:rsidRPr="00834006" w:rsidRDefault="00834006" w:rsidP="00834006">
      <w:pPr>
        <w:spacing w:before="280" w:after="280"/>
        <w:rPr>
          <w:rFonts w:ascii="Comfortaa" w:eastAsia="Comfortaa" w:hAnsi="Comfortaa" w:cs="Comfortaa"/>
          <w:b/>
          <w:bCs/>
          <w:sz w:val="44"/>
          <w:szCs w:val="44"/>
          <w:u w:val="single"/>
        </w:rPr>
      </w:pPr>
      <w:r>
        <w:rPr>
          <w:rFonts w:ascii="Comfortaa" w:eastAsia="Comfortaa" w:hAnsi="Comfortaa" w:cs="Comfortaa"/>
          <w:b/>
          <w:bCs/>
          <w:sz w:val="44"/>
          <w:szCs w:val="44"/>
        </w:rPr>
        <w:t xml:space="preserve">                            </w:t>
      </w:r>
      <w:r w:rsidR="002A050B" w:rsidRPr="00834006">
        <w:rPr>
          <w:rFonts w:ascii="Comfortaa" w:eastAsia="Comfortaa" w:hAnsi="Comfortaa" w:cs="Comfortaa"/>
          <w:b/>
          <w:bCs/>
          <w:sz w:val="44"/>
          <w:szCs w:val="44"/>
          <w:u w:val="single"/>
        </w:rPr>
        <w:t>-:MQ131 Sensor:-</w:t>
      </w:r>
    </w:p>
    <w:p w14:paraId="1DC9A4C4" w14:textId="18EC9B1B" w:rsidR="002A050B" w:rsidRDefault="00620962"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MQ131 sensor is a sensor for Ozone. It has high specificity for Ozone and low specificity for Cl2 and NO2.</w:t>
      </w:r>
      <w:r w:rsidR="004762EA">
        <w:rPr>
          <w:rFonts w:ascii="Comfortaa" w:eastAsia="Comfortaa" w:hAnsi="Comfortaa" w:cs="Comfortaa"/>
          <w:sz w:val="44"/>
          <w:szCs w:val="44"/>
        </w:rPr>
        <w:t xml:space="preserve"> It also works on the heated SnO2 principle and can withstand temperatures </w:t>
      </w:r>
      <w:proofErr w:type="spellStart"/>
      <w:r w:rsidR="004762EA">
        <w:rPr>
          <w:rFonts w:ascii="Comfortaa" w:eastAsia="Comfortaa" w:hAnsi="Comfortaa" w:cs="Comfortaa"/>
          <w:sz w:val="44"/>
          <w:szCs w:val="44"/>
        </w:rPr>
        <w:t>upto</w:t>
      </w:r>
      <w:proofErr w:type="spellEnd"/>
      <w:r w:rsidR="004762EA">
        <w:rPr>
          <w:rFonts w:ascii="Comfortaa" w:eastAsia="Comfortaa" w:hAnsi="Comfortaa" w:cs="Comfortaa"/>
          <w:sz w:val="44"/>
          <w:szCs w:val="44"/>
        </w:rPr>
        <w:t xml:space="preserve"> -10 </w:t>
      </w:r>
      <w:proofErr w:type="spellStart"/>
      <w:r w:rsidR="004762EA">
        <w:rPr>
          <w:rFonts w:ascii="Comfortaa" w:eastAsia="Comfortaa" w:hAnsi="Comfortaa" w:cs="Comfortaa"/>
          <w:sz w:val="44"/>
          <w:szCs w:val="44"/>
        </w:rPr>
        <w:t>celsius</w:t>
      </w:r>
      <w:proofErr w:type="spellEnd"/>
      <w:r w:rsidR="004762EA">
        <w:rPr>
          <w:rFonts w:ascii="Comfortaa" w:eastAsia="Comfortaa" w:hAnsi="Comfortaa" w:cs="Comfortaa"/>
          <w:sz w:val="44"/>
          <w:szCs w:val="44"/>
        </w:rPr>
        <w:t>.</w:t>
      </w:r>
    </w:p>
    <w:p w14:paraId="4807134E" w14:textId="0ACF5FDE" w:rsidR="00834006" w:rsidRDefault="00834006"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09D889C" wp14:editId="1D95D991">
            <wp:extent cx="2647950" cy="2143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2647950" cy="2143125"/>
                    </a:xfrm>
                    <a:prstGeom prst="rect">
                      <a:avLst/>
                    </a:prstGeom>
                  </pic:spPr>
                </pic:pic>
              </a:graphicData>
            </a:graphic>
          </wp:inline>
        </w:drawing>
      </w:r>
    </w:p>
    <w:p w14:paraId="2E0989CE" w14:textId="4B8554B0" w:rsidR="004762EA" w:rsidRPr="00834006" w:rsidRDefault="004762EA"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SD Card Module:-</w:t>
      </w:r>
    </w:p>
    <w:p w14:paraId="550EB42F" w14:textId="6E9559AE" w:rsidR="004762EA" w:rsidRDefault="004762EA"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e SD Card module</w:t>
      </w:r>
      <w:r w:rsidR="00D8125E">
        <w:rPr>
          <w:rFonts w:ascii="Comfortaa" w:eastAsia="Comfortaa" w:hAnsi="Comfortaa" w:cs="Comfortaa"/>
          <w:sz w:val="44"/>
          <w:szCs w:val="44"/>
        </w:rPr>
        <w:t xml:space="preserve"> will be used to store the air quality data in a file in the SD Card.</w:t>
      </w:r>
    </w:p>
    <w:p w14:paraId="729E5860" w14:textId="6B24D442" w:rsidR="00D8125E" w:rsidRPr="00834006" w:rsidRDefault="00D8125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DC Fan:-</w:t>
      </w:r>
    </w:p>
    <w:p w14:paraId="7EEFD1FF" w14:textId="448A5A82" w:rsidR="00D8125E"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 DC fan would be used to intake air from surroundings so we don’t have to expose our sensors directly to the environment.</w:t>
      </w:r>
    </w:p>
    <w:p w14:paraId="0ABF092B" w14:textId="67918365"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de and explanations:-</w:t>
      </w:r>
    </w:p>
    <w:p w14:paraId="546A94CE" w14:textId="337CDD44" w:rsidR="00CA5320" w:rsidRDefault="00CA5320"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All the code and explanations (comments) are on the project’s </w:t>
      </w:r>
      <w:proofErr w:type="spellStart"/>
      <w:r>
        <w:rPr>
          <w:rFonts w:ascii="Comfortaa" w:eastAsia="Comfortaa" w:hAnsi="Comfortaa" w:cs="Comfortaa"/>
          <w:sz w:val="44"/>
          <w:szCs w:val="44"/>
        </w:rPr>
        <w:t>github</w:t>
      </w:r>
      <w:proofErr w:type="spellEnd"/>
      <w:r>
        <w:rPr>
          <w:rFonts w:ascii="Comfortaa" w:eastAsia="Comfortaa" w:hAnsi="Comfortaa" w:cs="Comfortaa"/>
          <w:sz w:val="44"/>
          <w:szCs w:val="44"/>
        </w:rPr>
        <w:t xml:space="preserve"> repository.</w:t>
      </w:r>
    </w:p>
    <w:p w14:paraId="58414C0C" w14:textId="69A6D30F"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2E7A210A" wp14:editId="7674607F">
            <wp:extent cx="5334462" cy="6309907"/>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34462" cy="6309907"/>
                    </a:xfrm>
                    <a:prstGeom prst="rect">
                      <a:avLst/>
                    </a:prstGeom>
                  </pic:spPr>
                </pic:pic>
              </a:graphicData>
            </a:graphic>
          </wp:inline>
        </w:drawing>
      </w:r>
    </w:p>
    <w:p w14:paraId="3FFBC815" w14:textId="2C620AEE"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noProof/>
          <w:sz w:val="44"/>
          <w:szCs w:val="44"/>
        </w:rPr>
        <w:lastRenderedPageBreak/>
        <w:drawing>
          <wp:inline distT="0" distB="0" distL="0" distR="0" wp14:anchorId="5684FFAF" wp14:editId="1E793E91">
            <wp:extent cx="3756986" cy="5037257"/>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56986" cy="5037257"/>
                    </a:xfrm>
                    <a:prstGeom prst="rect">
                      <a:avLst/>
                    </a:prstGeom>
                  </pic:spPr>
                </pic:pic>
              </a:graphicData>
            </a:graphic>
          </wp:inline>
        </w:drawing>
      </w:r>
    </w:p>
    <w:p w14:paraId="484A2686" w14:textId="6BFBF4F7" w:rsidR="00E10D08" w:rsidRDefault="00E10D08"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This is the code for the BME</w:t>
      </w:r>
      <w:r w:rsidR="00036147">
        <w:rPr>
          <w:rFonts w:ascii="Comfortaa" w:eastAsia="Comfortaa" w:hAnsi="Comfortaa" w:cs="Comfortaa"/>
          <w:sz w:val="44"/>
          <w:szCs w:val="44"/>
        </w:rPr>
        <w:t>680</w:t>
      </w:r>
      <w:r>
        <w:rPr>
          <w:rFonts w:ascii="Comfortaa" w:eastAsia="Comfortaa" w:hAnsi="Comfortaa" w:cs="Comfortaa"/>
          <w:sz w:val="44"/>
          <w:szCs w:val="44"/>
        </w:rPr>
        <w:t xml:space="preserve"> sensor.</w:t>
      </w:r>
      <w:r w:rsidR="00036147">
        <w:rPr>
          <w:rFonts w:ascii="Comfortaa" w:eastAsia="Comfortaa" w:hAnsi="Comfortaa" w:cs="Comfortaa"/>
          <w:sz w:val="44"/>
          <w:szCs w:val="44"/>
        </w:rPr>
        <w:t xml:space="preserve"> A serial monitor is </w:t>
      </w:r>
      <w:proofErr w:type="spellStart"/>
      <w:r w:rsidR="00036147">
        <w:rPr>
          <w:rFonts w:ascii="Comfortaa" w:eastAsia="Comfortaa" w:hAnsi="Comfortaa" w:cs="Comfortaa"/>
          <w:sz w:val="44"/>
          <w:szCs w:val="44"/>
        </w:rPr>
        <w:t>intialised</w:t>
      </w:r>
      <w:proofErr w:type="spellEnd"/>
      <w:r w:rsidR="00036147">
        <w:rPr>
          <w:rFonts w:ascii="Comfortaa" w:eastAsia="Comfortaa" w:hAnsi="Comfortaa" w:cs="Comfortaa"/>
          <w:sz w:val="44"/>
          <w:szCs w:val="44"/>
        </w:rPr>
        <w:t xml:space="preserve"> in the setup function. The sensitivity of various sensors is set and the heater element temperature has been set.</w:t>
      </w:r>
      <w:r>
        <w:rPr>
          <w:rFonts w:ascii="Comfortaa" w:eastAsia="Comfortaa" w:hAnsi="Comfortaa" w:cs="Comfortaa"/>
          <w:sz w:val="44"/>
          <w:szCs w:val="44"/>
        </w:rPr>
        <w:t xml:space="preserve"> </w:t>
      </w:r>
    </w:p>
    <w:p w14:paraId="3BF19966" w14:textId="6FE7D332" w:rsidR="00DB3D53" w:rsidRDefault="00DB3D53"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And then in the loop, the sensor reading is printed on the serial monitor and a delay is added.</w:t>
      </w:r>
    </w:p>
    <w:p w14:paraId="2B9E06B9" w14:textId="77777777" w:rsidR="006D078A" w:rsidRDefault="006D078A" w:rsidP="00551687">
      <w:pPr>
        <w:spacing w:before="280" w:after="280"/>
        <w:jc w:val="center"/>
        <w:rPr>
          <w:rFonts w:ascii="Comfortaa" w:eastAsia="Comfortaa" w:hAnsi="Comfortaa" w:cs="Comfortaa"/>
          <w:sz w:val="44"/>
          <w:szCs w:val="44"/>
        </w:rPr>
      </w:pPr>
    </w:p>
    <w:p w14:paraId="2978E314" w14:textId="300990F2" w:rsidR="00CA5320" w:rsidRPr="00834006" w:rsidRDefault="00CA5320"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lastRenderedPageBreak/>
        <w:t>-:Balloon:-</w:t>
      </w:r>
    </w:p>
    <w:p w14:paraId="7A0A6163" w14:textId="7AEDCB87" w:rsidR="00733E7B" w:rsidRDefault="00733E7B"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ll be using a CPR-300 or CPR-350 balloon based on what the final weight of our project is.</w:t>
      </w:r>
      <w:r w:rsidR="00E778C7">
        <w:rPr>
          <w:rFonts w:ascii="Comfortaa" w:eastAsia="Comfortaa" w:hAnsi="Comfortaa" w:cs="Comfortaa"/>
          <w:sz w:val="44"/>
          <w:szCs w:val="44"/>
        </w:rPr>
        <w:t xml:space="preserve"> These balloon sizes will enable us to reach our desired height.</w:t>
      </w:r>
    </w:p>
    <w:p w14:paraId="621DB6B3" w14:textId="0FC37BA9" w:rsidR="00733E7B"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Feasibility in Online mode:-</w:t>
      </w:r>
    </w:p>
    <w:p w14:paraId="596BB6FE" w14:textId="4C7A4662" w:rsidR="0002164F" w:rsidRDefault="0002164F"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re are some roadblocks to this project in the online mode. The sensors we require aren’t present on simulators like </w:t>
      </w:r>
      <w:proofErr w:type="spellStart"/>
      <w:r>
        <w:rPr>
          <w:rFonts w:ascii="Comfortaa" w:eastAsia="Comfortaa" w:hAnsi="Comfortaa" w:cs="Comfortaa"/>
          <w:sz w:val="44"/>
          <w:szCs w:val="44"/>
        </w:rPr>
        <w:t>tinkercad</w:t>
      </w:r>
      <w:proofErr w:type="spellEnd"/>
      <w:r>
        <w:rPr>
          <w:rFonts w:ascii="Comfortaa" w:eastAsia="Comfortaa" w:hAnsi="Comfortaa" w:cs="Comfortaa"/>
          <w:sz w:val="44"/>
          <w:szCs w:val="44"/>
        </w:rPr>
        <w:t>. The project is quite experimentation heavy (The balloon, the 3d printed box, the calibration of sensors). We have tried to create a pilot simulation of how we would be achieving our project and have created Arduino sketched for the sensors (but they are yet to be tested).</w:t>
      </w:r>
    </w:p>
    <w:p w14:paraId="09EAEC94" w14:textId="07A217D8" w:rsidR="0002164F"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w:t>
      </w:r>
      <w:proofErr w:type="spellStart"/>
      <w:r w:rsidRPr="00834006">
        <w:rPr>
          <w:rFonts w:ascii="Comfortaa" w:eastAsia="Comfortaa" w:hAnsi="Comfortaa" w:cs="Comfortaa"/>
          <w:b/>
          <w:bCs/>
          <w:sz w:val="44"/>
          <w:szCs w:val="44"/>
          <w:u w:val="single"/>
        </w:rPr>
        <w:t>TinkerCAD</w:t>
      </w:r>
      <w:proofErr w:type="spellEnd"/>
      <w:r w:rsidRPr="00834006">
        <w:rPr>
          <w:rFonts w:ascii="Comfortaa" w:eastAsia="Comfortaa" w:hAnsi="Comfortaa" w:cs="Comfortaa"/>
          <w:b/>
          <w:bCs/>
          <w:sz w:val="44"/>
          <w:szCs w:val="44"/>
          <w:u w:val="single"/>
        </w:rPr>
        <w:t xml:space="preserve"> simulation:-</w:t>
      </w:r>
    </w:p>
    <w:p w14:paraId="2E0A34F7"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As we do not have our original sensors available on </w:t>
      </w:r>
      <w:proofErr w:type="spellStart"/>
      <w:r>
        <w:rPr>
          <w:rFonts w:ascii="Comfortaa" w:eastAsia="Comfortaa" w:hAnsi="Comfortaa" w:cs="Comfortaa"/>
          <w:bCs/>
          <w:sz w:val="44"/>
          <w:szCs w:val="44"/>
        </w:rPr>
        <w:t>tinkercad</w:t>
      </w:r>
      <w:proofErr w:type="spellEnd"/>
      <w:r>
        <w:rPr>
          <w:rFonts w:ascii="Comfortaa" w:eastAsia="Comfortaa" w:hAnsi="Comfortaa" w:cs="Comfortaa"/>
          <w:bCs/>
          <w:sz w:val="44"/>
          <w:szCs w:val="44"/>
        </w:rPr>
        <w:t xml:space="preserve"> we have tried a similar circuit using an Arduino UNO with 5 V supply ,a bread board ,and we have used :-</w:t>
      </w:r>
    </w:p>
    <w:p w14:paraId="589EBBB9" w14:textId="77777777" w:rsidR="009E3128" w:rsidRDefault="009E3128" w:rsidP="009E3128">
      <w:pPr>
        <w:spacing w:before="280" w:after="280"/>
        <w:jc w:val="center"/>
        <w:rPr>
          <w:rFonts w:ascii="Comfortaa" w:eastAsia="Comfortaa" w:hAnsi="Comfortaa" w:cs="Comfortaa"/>
          <w:b/>
          <w:bCs/>
          <w:sz w:val="44"/>
          <w:szCs w:val="44"/>
        </w:rPr>
      </w:pPr>
    </w:p>
    <w:p w14:paraId="5C9499CC" w14:textId="20E4A86B"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noProof/>
          <w:sz w:val="44"/>
          <w:szCs w:val="44"/>
        </w:rPr>
        <w:drawing>
          <wp:inline distT="0" distB="0" distL="0" distR="0" wp14:anchorId="7A2D11A1" wp14:editId="25614D71">
            <wp:extent cx="5731510" cy="232918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329180"/>
                    </a:xfrm>
                    <a:prstGeom prst="rect">
                      <a:avLst/>
                    </a:prstGeom>
                    <a:noFill/>
                    <a:ln>
                      <a:noFill/>
                    </a:ln>
                  </pic:spPr>
                </pic:pic>
              </a:graphicData>
            </a:graphic>
          </wp:inline>
        </w:drawing>
      </w:r>
    </w:p>
    <w:p w14:paraId="4BDD0F09"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1.Gas Sensor</w:t>
      </w:r>
    </w:p>
    <w:p w14:paraId="7A96A3A2"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2.Temperature Sensor[TMP36]</w:t>
      </w:r>
    </w:p>
    <w:p w14:paraId="0010761E"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3.LCD controlled by potentiometer to display the temperature and gas concentrations measured by  TMP36 and sensor Gas sensor respectively.</w:t>
      </w:r>
    </w:p>
    <w:p w14:paraId="128FFE8B"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4.Buzzer (its operation depend on concentration of gas detected by gas sensor).</w:t>
      </w:r>
    </w:p>
    <w:p w14:paraId="3924E354"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5.Three LED’s (red , green and yellow ,at a certain time the </w:t>
      </w:r>
      <w:proofErr w:type="spellStart"/>
      <w:r>
        <w:rPr>
          <w:rFonts w:ascii="Comfortaa" w:eastAsia="Comfortaa" w:hAnsi="Comfortaa" w:cs="Comfortaa"/>
          <w:bCs/>
          <w:sz w:val="44"/>
          <w:szCs w:val="44"/>
        </w:rPr>
        <w:t>color</w:t>
      </w:r>
      <w:proofErr w:type="spellEnd"/>
      <w:r>
        <w:rPr>
          <w:rFonts w:ascii="Comfortaa" w:eastAsia="Comfortaa" w:hAnsi="Comfortaa" w:cs="Comfortaa"/>
          <w:bCs/>
          <w:sz w:val="44"/>
          <w:szCs w:val="44"/>
        </w:rPr>
        <w:t xml:space="preserve"> of LED will depend on ,magnitude of temperature measured by TMP36 sensor). </w:t>
      </w:r>
    </w:p>
    <w:p w14:paraId="5731E3ED" w14:textId="77777777" w:rsidR="009E3128" w:rsidRDefault="009E3128" w:rsidP="009E3128">
      <w:pPr>
        <w:spacing w:before="280" w:after="280"/>
        <w:jc w:val="center"/>
        <w:rPr>
          <w:rFonts w:ascii="Comfortaa" w:eastAsia="Comfortaa" w:hAnsi="Comfortaa" w:cs="Comfortaa"/>
          <w:bCs/>
          <w:sz w:val="44"/>
          <w:szCs w:val="44"/>
        </w:rPr>
      </w:pPr>
      <w:r>
        <w:rPr>
          <w:rFonts w:ascii="Comfortaa" w:eastAsia="Comfortaa" w:hAnsi="Comfortaa" w:cs="Comfortaa"/>
          <w:bCs/>
          <w:sz w:val="44"/>
          <w:szCs w:val="44"/>
        </w:rPr>
        <w:t xml:space="preserve">6.A DC Motor (the purpose of including it in our circuit is related to our original project as we are </w:t>
      </w:r>
      <w:r>
        <w:rPr>
          <w:rFonts w:ascii="Comfortaa" w:eastAsia="Comfortaa" w:hAnsi="Comfortaa" w:cs="Comfortaa"/>
          <w:bCs/>
          <w:sz w:val="44"/>
          <w:szCs w:val="44"/>
        </w:rPr>
        <w:lastRenderedPageBreak/>
        <w:t xml:space="preserve">using a DC fan for intake of air to avoid exposure of sensors directly to atmosphere). </w:t>
      </w:r>
    </w:p>
    <w:p w14:paraId="3001DDA1" w14:textId="77777777" w:rsidR="009E3128" w:rsidRDefault="009E3128" w:rsidP="009E3128">
      <w:pPr>
        <w:spacing w:before="280" w:after="280"/>
        <w:jc w:val="center"/>
        <w:rPr>
          <w:rFonts w:ascii="Comfortaa" w:eastAsia="Comfortaa" w:hAnsi="Comfortaa" w:cs="Comfortaa"/>
          <w:b/>
          <w:bCs/>
          <w:sz w:val="44"/>
          <w:szCs w:val="44"/>
        </w:rPr>
      </w:pPr>
      <w:r>
        <w:rPr>
          <w:rFonts w:ascii="Comfortaa" w:eastAsia="Comfortaa" w:hAnsi="Comfortaa" w:cs="Comfortaa"/>
          <w:b/>
          <w:bCs/>
          <w:sz w:val="44"/>
          <w:szCs w:val="44"/>
        </w:rPr>
        <w:t xml:space="preserve">-:Sketch For TINKERCAD circuit:- </w:t>
      </w:r>
    </w:p>
    <w:p w14:paraId="70796E4A" w14:textId="77777777" w:rsidR="009E3128" w:rsidRPr="00834006" w:rsidRDefault="009E3128" w:rsidP="00551687">
      <w:pPr>
        <w:spacing w:before="280" w:after="280"/>
        <w:jc w:val="center"/>
        <w:rPr>
          <w:rFonts w:ascii="Comfortaa" w:eastAsia="Comfortaa" w:hAnsi="Comfortaa" w:cs="Comfortaa"/>
          <w:b/>
          <w:bCs/>
          <w:sz w:val="44"/>
          <w:szCs w:val="44"/>
          <w:u w:val="single"/>
        </w:rPr>
      </w:pPr>
    </w:p>
    <w:p w14:paraId="0918D023" w14:textId="7951CAAB" w:rsidR="0002164F" w:rsidRPr="00834006" w:rsidRDefault="0002164F"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3D model of casing and explanation of design:-</w:t>
      </w:r>
    </w:p>
    <w:p w14:paraId="51D8ECE5" w14:textId="5E14DCCD" w:rsidR="0002164F" w:rsidRPr="00834006" w:rsidRDefault="00550A66"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hallenges:-</w:t>
      </w:r>
    </w:p>
    <w:p w14:paraId="61679C35" w14:textId="4A8612F7"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1. Battery issue</w:t>
      </w:r>
    </w:p>
    <w:p w14:paraId="14925DFB" w14:textId="1B395073" w:rsidR="00550A66" w:rsidRDefault="00550A66"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If the balloon runs out of battery mid-flight, it will stop sending us its location and altitude updates and we won’t be able to track it. We can first have a dry run as to how long does the battery lasts and then can accordingly increase the capacity.</w:t>
      </w:r>
    </w:p>
    <w:p w14:paraId="00D00C13" w14:textId="3E85F370" w:rsidR="00550A66" w:rsidRDefault="00550A66"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2. </w:t>
      </w:r>
      <w:r w:rsidR="00F67E65">
        <w:rPr>
          <w:rFonts w:ascii="Comfortaa" w:eastAsia="Comfortaa" w:hAnsi="Comfortaa" w:cs="Comfortaa"/>
          <w:sz w:val="44"/>
          <w:szCs w:val="44"/>
        </w:rPr>
        <w:t>concussions and shocks</w:t>
      </w:r>
    </w:p>
    <w:p w14:paraId="33D8ED6D" w14:textId="568CD86E"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Sensitivity of sensors can be affected due to concussions or shocks mid-flight. Having a sturdy casing is the solution.</w:t>
      </w:r>
    </w:p>
    <w:p w14:paraId="7457E181" w14:textId="4BFD8BA3" w:rsidR="00F67E65" w:rsidRDefault="00F67E65"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3. Sensor tolerance</w:t>
      </w:r>
    </w:p>
    <w:p w14:paraId="58E2C155" w14:textId="46A28873" w:rsidR="00F67E65" w:rsidRDefault="00F67E65" w:rsidP="00551687">
      <w:pPr>
        <w:spacing w:before="280" w:after="280"/>
        <w:jc w:val="center"/>
        <w:rPr>
          <w:rFonts w:ascii="Comfortaa" w:eastAsia="Comfortaa" w:hAnsi="Comfortaa" w:cs="Comfortaa"/>
          <w:sz w:val="24"/>
          <w:szCs w:val="24"/>
        </w:rPr>
      </w:pPr>
      <w:r>
        <w:rPr>
          <w:rFonts w:ascii="Comfortaa" w:eastAsia="Comfortaa" w:hAnsi="Comfortaa" w:cs="Comfortaa"/>
          <w:sz w:val="24"/>
          <w:szCs w:val="24"/>
        </w:rPr>
        <w:t>We have paid a lot of attention to this part. Still something might go wrong mid-flight. Only experimentation with tethers can help in this case</w:t>
      </w:r>
    </w:p>
    <w:p w14:paraId="64597ABB" w14:textId="193EA769" w:rsidR="00E778C7" w:rsidRDefault="00E778C7" w:rsidP="00551687">
      <w:pPr>
        <w:spacing w:before="280" w:after="280"/>
        <w:jc w:val="center"/>
        <w:rPr>
          <w:rFonts w:ascii="Comfortaa" w:eastAsia="Comfortaa" w:hAnsi="Comfortaa" w:cs="Comfortaa"/>
          <w:b/>
          <w:bCs/>
          <w:sz w:val="44"/>
          <w:szCs w:val="44"/>
        </w:rPr>
      </w:pPr>
      <w:r w:rsidRPr="00E778C7">
        <w:rPr>
          <w:rFonts w:ascii="Comfortaa" w:eastAsia="Comfortaa" w:hAnsi="Comfortaa" w:cs="Comfortaa"/>
          <w:b/>
          <w:bCs/>
          <w:sz w:val="44"/>
          <w:szCs w:val="44"/>
        </w:rPr>
        <w:t>-:Further Developments:-</w:t>
      </w:r>
    </w:p>
    <w:p w14:paraId="13A938BF" w14:textId="609A2BE6" w:rsidR="00E778C7" w:rsidRPr="00E778C7"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Integrating all the code files into one and doing a proper physical test of all the sensors, running various tests like battery capacity, concussion test </w:t>
      </w:r>
      <w:r>
        <w:rPr>
          <w:rFonts w:ascii="Comfortaa" w:eastAsia="Comfortaa" w:hAnsi="Comfortaa" w:cs="Comfortaa"/>
          <w:sz w:val="44"/>
          <w:szCs w:val="44"/>
        </w:rPr>
        <w:lastRenderedPageBreak/>
        <w:t>and tethered test, and to see the final working project.</w:t>
      </w:r>
    </w:p>
    <w:p w14:paraId="77F29031" w14:textId="0556D6C7" w:rsidR="00B723AE" w:rsidRPr="00834006" w:rsidRDefault="00B723AE" w:rsidP="00551687">
      <w:pPr>
        <w:spacing w:before="280" w:after="280"/>
        <w:jc w:val="center"/>
        <w:rPr>
          <w:rFonts w:ascii="Comfortaa" w:eastAsia="Comfortaa" w:hAnsi="Comfortaa" w:cs="Comfortaa"/>
          <w:b/>
          <w:bCs/>
          <w:sz w:val="44"/>
          <w:szCs w:val="44"/>
          <w:u w:val="single"/>
        </w:rPr>
      </w:pPr>
      <w:r w:rsidRPr="00834006">
        <w:rPr>
          <w:rFonts w:ascii="Comfortaa" w:eastAsia="Comfortaa" w:hAnsi="Comfortaa" w:cs="Comfortaa"/>
          <w:b/>
          <w:bCs/>
          <w:sz w:val="44"/>
          <w:szCs w:val="44"/>
          <w:u w:val="single"/>
        </w:rPr>
        <w:t>-:Conclusions:-</w:t>
      </w:r>
    </w:p>
    <w:p w14:paraId="6F7A3B26" w14:textId="15930287" w:rsidR="009E103C" w:rsidRDefault="009E103C"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 xml:space="preserve">The project upon completion will enable us to </w:t>
      </w:r>
      <w:r w:rsidR="00106855">
        <w:rPr>
          <w:rFonts w:ascii="Comfortaa" w:eastAsia="Comfortaa" w:hAnsi="Comfortaa" w:cs="Comfortaa"/>
          <w:sz w:val="44"/>
          <w:szCs w:val="44"/>
        </w:rPr>
        <w:t>monitor air quality of different locations and at different altitudes and this stored data can be used by various agencies for reducing pollution.</w:t>
      </w:r>
    </w:p>
    <w:p w14:paraId="43D4C511" w14:textId="4876A59A" w:rsidR="00E778C7" w:rsidRPr="009E103C" w:rsidRDefault="00E778C7" w:rsidP="00551687">
      <w:pPr>
        <w:spacing w:before="280" w:after="280"/>
        <w:jc w:val="center"/>
        <w:rPr>
          <w:rFonts w:ascii="Comfortaa" w:eastAsia="Comfortaa" w:hAnsi="Comfortaa" w:cs="Comfortaa"/>
          <w:sz w:val="44"/>
          <w:szCs w:val="44"/>
        </w:rPr>
      </w:pPr>
      <w:r>
        <w:rPr>
          <w:rFonts w:ascii="Comfortaa" w:eastAsia="Comfortaa" w:hAnsi="Comfortaa" w:cs="Comfortaa"/>
          <w:sz w:val="44"/>
          <w:szCs w:val="44"/>
        </w:rPr>
        <w:t>We were successful in writing codes for different modules and to create a simple pilot and design the casing. Further work on this project will be done in the offline mode.</w:t>
      </w:r>
    </w:p>
    <w:p w14:paraId="1508425C" w14:textId="77777777" w:rsidR="00B723AE" w:rsidRPr="00B723AE" w:rsidRDefault="00B723AE" w:rsidP="00551687">
      <w:pPr>
        <w:spacing w:before="280" w:after="280"/>
        <w:jc w:val="center"/>
        <w:rPr>
          <w:rFonts w:ascii="Comfortaa" w:eastAsia="Comfortaa" w:hAnsi="Comfortaa" w:cs="Comfortaa"/>
          <w:sz w:val="44"/>
          <w:szCs w:val="44"/>
        </w:rPr>
      </w:pPr>
    </w:p>
    <w:sectPr w:rsidR="00B723AE" w:rsidRPr="00B72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fortaa">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zc1MTGyNLCwNDZV0lEKTi0uzszPAykwrAUAs5xdRywAAAA="/>
  </w:docVars>
  <w:rsids>
    <w:rsidRoot w:val="00551687"/>
    <w:rsid w:val="0002164F"/>
    <w:rsid w:val="00036147"/>
    <w:rsid w:val="00106855"/>
    <w:rsid w:val="001D0C7A"/>
    <w:rsid w:val="001E6D46"/>
    <w:rsid w:val="002679D2"/>
    <w:rsid w:val="002A050B"/>
    <w:rsid w:val="003200CC"/>
    <w:rsid w:val="00345F49"/>
    <w:rsid w:val="003606DC"/>
    <w:rsid w:val="003F355F"/>
    <w:rsid w:val="004762EA"/>
    <w:rsid w:val="00550A66"/>
    <w:rsid w:val="00551687"/>
    <w:rsid w:val="00582722"/>
    <w:rsid w:val="00620962"/>
    <w:rsid w:val="006D078A"/>
    <w:rsid w:val="00733E7B"/>
    <w:rsid w:val="007B2BCC"/>
    <w:rsid w:val="00803607"/>
    <w:rsid w:val="00834006"/>
    <w:rsid w:val="009077D9"/>
    <w:rsid w:val="009E103C"/>
    <w:rsid w:val="009E3128"/>
    <w:rsid w:val="00A706E3"/>
    <w:rsid w:val="00AF707B"/>
    <w:rsid w:val="00B723AE"/>
    <w:rsid w:val="00BD60D7"/>
    <w:rsid w:val="00CA5320"/>
    <w:rsid w:val="00D8125E"/>
    <w:rsid w:val="00DB3D53"/>
    <w:rsid w:val="00E10D08"/>
    <w:rsid w:val="00E778C7"/>
    <w:rsid w:val="00EC155F"/>
    <w:rsid w:val="00F67E65"/>
    <w:rsid w:val="00F91430"/>
    <w:rsid w:val="00FB2292"/>
    <w:rsid w:val="00FC625C"/>
    <w:rsid w:val="00FF0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569FD"/>
  <w15:chartTrackingRefBased/>
  <w15:docId w15:val="{232D2D23-2798-40E1-8D8F-225934B39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687"/>
    <w:pPr>
      <w:spacing w:after="0" w:line="276" w:lineRule="auto"/>
    </w:pPr>
    <w:rPr>
      <w:rFonts w:ascii="Arial" w:eastAsia="Arial" w:hAnsi="Arial" w:cs="Arial"/>
      <w:lang w:val="en-GB"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51687"/>
    <w:pPr>
      <w:keepNext/>
      <w:keepLines/>
      <w:spacing w:after="60"/>
    </w:pPr>
    <w:rPr>
      <w:sz w:val="52"/>
      <w:szCs w:val="52"/>
    </w:rPr>
  </w:style>
  <w:style w:type="character" w:customStyle="1" w:styleId="TitleChar">
    <w:name w:val="Title Char"/>
    <w:basedOn w:val="DefaultParagraphFont"/>
    <w:link w:val="Title"/>
    <w:uiPriority w:val="10"/>
    <w:rsid w:val="00551687"/>
    <w:rPr>
      <w:rFonts w:ascii="Arial" w:eastAsia="Arial" w:hAnsi="Arial" w:cs="Arial"/>
      <w:sz w:val="52"/>
      <w:szCs w:val="52"/>
      <w:lang w:val="en-GB" w:eastAsia="en-IN"/>
    </w:rPr>
  </w:style>
  <w:style w:type="character" w:styleId="Hyperlink">
    <w:name w:val="Hyperlink"/>
    <w:basedOn w:val="DefaultParagraphFont"/>
    <w:uiPriority w:val="99"/>
    <w:unhideWhenUsed/>
    <w:rsid w:val="00AF707B"/>
    <w:rPr>
      <w:color w:val="0563C1" w:themeColor="hyperlink"/>
      <w:u w:val="single"/>
    </w:rPr>
  </w:style>
  <w:style w:type="character" w:styleId="UnresolvedMention">
    <w:name w:val="Unresolved Mention"/>
    <w:basedOn w:val="DefaultParagraphFont"/>
    <w:uiPriority w:val="99"/>
    <w:semiHidden/>
    <w:unhideWhenUsed/>
    <w:rsid w:val="00AF70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062439">
      <w:bodyDiv w:val="1"/>
      <w:marLeft w:val="0"/>
      <w:marRight w:val="0"/>
      <w:marTop w:val="0"/>
      <w:marBottom w:val="0"/>
      <w:divBdr>
        <w:top w:val="none" w:sz="0" w:space="0" w:color="auto"/>
        <w:left w:val="none" w:sz="0" w:space="0" w:color="auto"/>
        <w:bottom w:val="none" w:sz="0" w:space="0" w:color="auto"/>
        <w:right w:val="none" w:sz="0" w:space="0" w:color="auto"/>
      </w:divBdr>
    </w:div>
    <w:div w:id="1741710898">
      <w:bodyDiv w:val="1"/>
      <w:marLeft w:val="0"/>
      <w:marRight w:val="0"/>
      <w:marTop w:val="0"/>
      <w:marBottom w:val="0"/>
      <w:divBdr>
        <w:top w:val="none" w:sz="0" w:space="0" w:color="auto"/>
        <w:left w:val="none" w:sz="0" w:space="0" w:color="auto"/>
        <w:bottom w:val="none" w:sz="0" w:space="0" w:color="auto"/>
        <w:right w:val="none" w:sz="0" w:space="0" w:color="auto"/>
      </w:divBdr>
    </w:div>
    <w:div w:id="176976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iweb.com/datasheets/e2v/mics-2714.pdf" TargetMode="External"/><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i.publiclab.org/system/images/photos/000/003/726/original/tmp_DSM501A_Dust_Sensor630081629.pdf" TargetMode="External"/><Relationship Id="rId11" Type="http://schemas.openxmlformats.org/officeDocument/2006/relationships/image" Target="media/image6.PNG"/><Relationship Id="rId5" Type="http://schemas.openxmlformats.org/officeDocument/2006/relationships/image" Target="media/image2.jpg"/><Relationship Id="rId15" Type="http://schemas.openxmlformats.org/officeDocument/2006/relationships/theme" Target="theme/theme1.xml"/><Relationship Id="rId10" Type="http://schemas.openxmlformats.org/officeDocument/2006/relationships/image" Target="media/image5.jfif"/><Relationship Id="rId4" Type="http://schemas.openxmlformats.org/officeDocument/2006/relationships/image" Target="media/image1.jpg"/><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0</TotalTime>
  <Pages>15</Pages>
  <Words>1025</Words>
  <Characters>584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yanshchaturvedi18@gmail.com</dc:creator>
  <cp:keywords/>
  <dc:description/>
  <cp:lastModifiedBy>pragyanshchaturvedi18@gmail.com</cp:lastModifiedBy>
  <cp:revision>12</cp:revision>
  <dcterms:created xsi:type="dcterms:W3CDTF">2021-05-07T18:48:00Z</dcterms:created>
  <dcterms:modified xsi:type="dcterms:W3CDTF">2021-05-08T18:52:00Z</dcterms:modified>
</cp:coreProperties>
</file>